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0CE4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########################CPVD######################</w:t>
      </w:r>
    </w:p>
    <w:p w14:paraId="3D9574C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VD Model1</w:t>
      </w:r>
    </w:p>
    <w:p w14:paraId="29AE802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7FB4C0C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VD_01.png', 0.27546127384551233, 0.8926588056295169, 0.421006257881686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0AF00C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2.png', 0.1480893680480497, 0.9837628482049754, 0.2574272796533650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46469D5" w14:textId="0AABB76A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3.png', 0.14828022703453156, 0.9871775065657346, 0.25783241500820514</w:t>
      </w:r>
      <w:r>
        <w:rPr>
          <w:rFonts w:ascii="Lucida Console" w:hAnsi="Lucida Console" w:cs="Lucida Console"/>
          <w:sz w:val="18"/>
          <w:szCs w:val="18"/>
        </w:rPr>
        <w:t xml:space="preserve">],  </w:t>
      </w:r>
    </w:p>
    <w:p w14:paraId="0056529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4.png', 0.262540407981273, 0.9986220472440945, 0.4157729856550602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BAA2FBD" w14:textId="01FDCAB6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5.png', 0.15105811312392664, 0.9789098877019995, 0.261728262121643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4959BA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6.png', 0.17049459062924213, 0.9985503426462836, 0.291259004758960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462A4D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7.png', 0.16585903394882953, 0.9604572965702757, 0.282869945221926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A21E71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8.png', 0.15067896591313987, 0.9671496198536795, 0.260736049262633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F49107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9.png', 0.16920280096956639, 0.9989532449406838, 0.289388883742655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85BA9D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1.png', 0.14942732213351273, 1.0, 0.2600030802402587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749D72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4.png', 0.21870652917927091, 0.9651848654869802, 0.356607426826558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F14D75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5.png', 0.2427573211902332, 0.9410923648841865, 0.385956197276053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14C41D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6.png', 0.24721246707638278, 0.7538324596973593, 0.372324512396560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984ECB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7.png', 0.1840874995638977, 0.999362955884695, 0.310904823870914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60DDE7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8.png', 0.3188127046836825, 1.0, 0.483484430429641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E13454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9.png', 0.2713876845475927, 0.8984495206533317, 0.4168582329386998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DD8CD7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0.png', 0.498165209859044, 0.8589561332250203, 0.630602509566824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65C692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1.png', 0.23374350086655113, 0.9987194536335503, 0.378825474020876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212CE5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2.png', 0.32702110239547844, 0.9986666666666667, 0.492702854896206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D3D33C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3.png', 0.23781192882987057, 0.9659504520371023, 0.3816609387437142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CD24A8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4.png', 0.21290192723796106, 0.954835184847933, 0.348171260371464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112C82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6.png', 0.12624783600563044, 0.9975909419417008, 0.2241312546075191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83A076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7.png', 0.15847836391955034, 0.9978226444972288, 0.273515804329043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C8EDDE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8.png', 0.19756913862955786, 0.989133425034388, 0.3293533607450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676AA3D" w14:textId="353AD1C9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31.png', 0.20993343573988735, 1.0, 0.347016504443504]]</w:t>
      </w:r>
    </w:p>
    <w:p w14:paraId="316DB2B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34920558996036144</w:t>
      </w:r>
    </w:p>
    <w:p w14:paraId="586EC89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9634335467138955</w:t>
      </w:r>
    </w:p>
    <w:p w14:paraId="2D11163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21903715013408698</w:t>
      </w:r>
    </w:p>
    <w:p w14:paraId="038E87B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9634335467138955, 0.21903715013408698, 0.34920558996036144]</w:t>
      </w:r>
    </w:p>
    <w:p w14:paraId="0DF9266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VD Model2</w:t>
      </w:r>
    </w:p>
    <w:p w14:paraId="2A42729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73B69A3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VD_01.png', 0.7570629436374747, 0.8680106504374286, 0.808749462824081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A632E2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2.png', 0.3029320272685155, 0.8347981528377775, 0.4445466969603177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6D1647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3.png', 0.3778836136329811, 0.9416035841186466, 0.539325528254951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BE6E77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4.png', 0.6058799342105263, 0.962007874015748, 0.743498692139268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0F0F88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5.png', 0.39154975663626324, 0.9144070117775952, 0.54831193740488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F77667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6.png', 0.4221551306422155, 0.9584870848708487, 0.586147860736191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2F831A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7.png', 0.39360352291386774, 0.9020847343644922, 0.548069687933282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428E8B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8.png', 0.48080955419819493, 0.9179457753550423, 0.631071195514291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99CE89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9.png', 0.5928888888888889, 0.9453942777390091, 0.728752384542188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E40C08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1.png', 0.3611283048899107, 0.9665488810365136, 0.525802751906741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84CB2A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4.png', 0.4885614787034557, 0.9421665947345705, 0.643457430177363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1A5B17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5.png', 0.5967243386455783, 0.790177294824135, 0.6799588554626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81DFDC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6.png', 0.6584309877042083, 0.8306794580160222, 0.734593055309000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358631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7.png', 0.31356861470982417, 0.8370759675107501, 0.456232542341932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8576F8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8.png', 0.6157402429846253, 0.9881232215761475, 0.758702029188836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A9360E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9.png', 0.6082632541133455, 0.8235294117647058, 0.699713990434301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67F438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0.png', 0.8181293802093849, 0.8060858380720282, 0.81206295775904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EDFC5D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1.png', 0.6165820976402778, 0.9658520968946751, 0.75267219827563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8A9325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2.png', 0.6375404530744336, 0.9713939393939394, 0.769829938540697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E2D8D3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3.png', 0.4942411924119241, 0.9148761300927557, 0.641776894265308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CA5D13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4.png', 0.3912974516231363, 0.886177381169186, 0.542881851033599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81A8F9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6.png', 0.3125, 0.9942182606600819, 0.475532049730950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BF732D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7.png', 0.31276880772756116, 0.9863420427553444, 0.474935644805801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E3E735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8.png', 0.7127408845140718, 0.9425034387895461, 0.811675624151584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231ECE8" w14:textId="65656772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31.png', 0.41281171356668955, 0.9917371630926618, 0.5829640029014699]]</w:t>
      </w:r>
    </w:p>
    <w:p w14:paraId="605A5E0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6376506105037758</w:t>
      </w:r>
    </w:p>
    <w:p w14:paraId="05D5A23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915289050635986</w:t>
      </w:r>
    </w:p>
    <w:p w14:paraId="6FBCB48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5070317829818942</w:t>
      </w:r>
    </w:p>
    <w:p w14:paraId="356680C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915289050635986, 0.5070317829818942, 0.6376506105037758]</w:t>
      </w:r>
    </w:p>
    <w:p w14:paraId="38661A3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VD Model3</w:t>
      </w:r>
    </w:p>
    <w:p w14:paraId="4007BED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670EF85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VD_01.png', 0.701246628271488, 0.8571989015300118, 0.77141976150107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2EC634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2.png', 0.2873198586060002, 0.9798306772908366, 0.444343120539775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FCBF3B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3.png', 0.28897711558192446, 0.9960967993754879, 0.447988518907030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BA6D5B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4.png', 0.54078727790321, 0.991486574983628, 0.699853129977767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60B413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5.png', 0.34997057092407297, 0.8947491248541424, 0.503142776837386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B8C69C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['CPVD_06.png', 0.4152521525215252, 0.9181494661921709, 0.571866025692371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348030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7.png', 0.27284179033972367, 0.9648160840758511, 0.4253875859709941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78C17B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8.png', 0.35545324654707094, 0.9714559846485968, 0.520468432207335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425FF6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9.png', 0.40194082519001084, 0.9931710213776722, 0.572278102102662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6F55D6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1.png', 0.2729711970211368, 0.9940688018979834, 0.428324521730874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263276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4.png', 0.44346317615518055, 0.9477521263669502, 0.60421009947858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0EC7B4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5.png', 0.3723725834797891, 0.8995244482380198, 0.52670654045199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E845BE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6.png', 0.4108587964098288, 0.9649449618966978, 0.576326562931623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64FBAD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7.png', 0.26253885063075144, 0.6680919294494923, 0.3769488201501929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E01FAA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8.png', 0.629317980513729, 0.989041095890411, 0.769200549106577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B56F72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9.png', 0.5867273332593497, 0.8625227778902612, 0.69838281943696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C73695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0.png', 0.7724342834122269, 0.6836213896299733, 0.725319241565559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D73D5A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1.png', 0.5022456050301553, 0.9891245241979336, 0.666210802227993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946B89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2.png', 0.45767728933115004, 0.9934520155514631, 0.626657354418105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745061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3.png', 0.4990536704069217, 0.9598160735705717, 0.656672381353250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DD450E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4.png', 0.4738889429154916, 0.9410847880299252, 0.630357533344983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4390BE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6.png', 0.3254759746146872, 0.9975579975579976, 0.4908130377887031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9C9BCA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7.png', 0.25603909275308867, 1.0, 0.407692872348234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2B3590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8.png', 0.4441413081497027, 0.928124275446325, 0.600785059029179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4310D4F" w14:textId="3B568EDC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31.png', 0.3484723891454235, 0.9937293729372937, 0.5159987991881377]]</w:t>
      </w:r>
    </w:p>
    <w:p w14:paraId="68D842F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5702941779314943</w:t>
      </w:r>
    </w:p>
    <w:p w14:paraId="4B8D476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935176448515188</w:t>
      </w:r>
    </w:p>
    <w:p w14:paraId="05F9468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4268587175645455</w:t>
      </w:r>
    </w:p>
    <w:p w14:paraId="4713C2D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935176448515188, 0.4268587175645455, 0.5702941779314943]</w:t>
      </w:r>
    </w:p>
    <w:p w14:paraId="5C27BB5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VD Model4</w:t>
      </w:r>
    </w:p>
    <w:p w14:paraId="7B4A68F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45997F8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VD_01.png', 0.42064709449577287, 0.6590338531761126, 0.513523325776297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F18368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2.png', 0.16760594630574663, 0.7626992402800536, 0.274819338335533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D81EA1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3.png', 0.21766163550349177, 0.9235285030125135, 0.352293132608376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35BF42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4.png', 0.1919215809944287, 0.8267716535433071, 0.3115271948211445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DC7D40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5.png', 0.17026389568777536, 0.7758148452478772, 0.279243686955008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C2F760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6.png', 0.1581922673389812, 0.8845545598313126, 0.268386702809688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BCEB3B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7.png', 0.2034493101379724, 0.6403496973772697, 0.308790844782100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627905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8.png', 0.21017613686993197, 0.6779515134127098, 0.32087556339195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A516FE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09.png', 0.20867716929232308, 0.7262735519888346, 0.324202560650968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847C14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1.png', 0.09316846833506096, 0.5684334511189635, 0.1600964943840276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EA5E77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4.png', 0.04065405078832999, 0.2288879297942742, 0.0690446920556068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A27650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5.png', 0.19036644739854397, 0.6539891335430369, 0.294893740978194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6617FC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6.png', 0.16676712879244524, 0.3186628424488181, 0.2189501696903523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EB4D5D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7.png', 0.15212591986917418, 0.7765567765567766, 0.254412867643561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3474F8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8.png', 0.15571643004565638, 0.8580972411233453, 0.26359841619748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4422B6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19.png', 0.21125244403435928, 0.9094567404426559, 0.342863183104346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DC65F1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0.png', 0.4332171673169438, 0.6275724343352288, 0.512590153345136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569C29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1.png', 0.18254676744232182, 0.7452779852737168, 0.29326246504932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2CB2C1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2.png', 0.21243086840273961, 0.5505454545454546, 0.306570061184488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E69952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3.png', 0.08216326740756541, 0.8731947868967946, 0.150194027153377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9D0D3A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4.png', 0.07087201591511937, 0.33035876889455473, 0.1167068570668140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B7F4B9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6.png', 0.12041931197401447, 0.618405203565406, 0.20158488942432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AB848D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7.png', 0.12048388670287145, 0.4885193982581156, 0.193295232670727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4717D0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28.png', 0.23837347960887192, 0.6078404401650619, 0.342450147376073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0A8E72D" w14:textId="7ACF7968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VD_31.png', 0.19815866049706626, 0.5364941963407437, 0.28941824787541043]]</w:t>
      </w:r>
    </w:p>
    <w:p w14:paraId="1AB98C7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278543759813213</w:t>
      </w:r>
    </w:p>
    <w:p w14:paraId="5B4F0A2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6627708080469175</w:t>
      </w:r>
    </w:p>
    <w:p w14:paraId="024527E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18469245404630033</w:t>
      </w:r>
    </w:p>
    <w:p w14:paraId="32178E9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6627708080469175, 0.18469245404630033, 0.278543759813213]</w:t>
      </w:r>
    </w:p>
    <w:p w14:paraId="4CC55AD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########################CPFD######################</w:t>
      </w:r>
    </w:p>
    <w:p w14:paraId="4A3AFF3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FD Model1</w:t>
      </w:r>
    </w:p>
    <w:p w14:paraId="545DA64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2574A8F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FD_01.png', 0.13154928401452845, 0.919755778456171, 0.2301771739589748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FE2000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2.png', 0.07929414699035583, 0.9856428105286056, 0.1467799672952023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C15010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5.png', 0.13679957800848777, 0.9973167868522556, 0.2405970318555836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3E4836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6.png', 0.13679957800848777, 0.9973167868522556, 0.2405970318555836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84FA19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7.png', 0.1602526026198143, 0.9980588475684512, 0.2761632510229970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F352B3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0.png', 0.1513940777639408, 0.8843277091668116, 0.2585288436717207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905E78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2.png', 0.0954353449687285, 0.9852289512555391, 0.1740145670857586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DD5F77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3.png', 0.18165539490624955, 0.9644384424938105, 0.3057261812547849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A2E5ED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4.png', 0.21309171597633136, 0.9655982033483055, 0.349135043443910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94DED1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5.png', 0.08747983027550349, 0.9728506787330317, 0.1605250656015763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7834DF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6.png', 0.21545883586785528, 0.9794889038332213, 0.3532196964834300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14E3B4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7.png', 0.19791960449259252, 0.9938226209736726, 0.33009987541885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48E1D4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['CPFD_18.png', 0.14938322368421053, 0.9459674215335717, 0.258020869473864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60D9E5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9.png', 0.07229025273385614, 0.9722838137472284, 0.1345747417636036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7C13F66" w14:textId="6B06FC65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20.png', 0.10704588338165585, 0.926391382405745, 0.19191563372009632]]</w:t>
      </w:r>
    </w:p>
    <w:p w14:paraId="3BA9EFB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24333833159372942</w:t>
      </w:r>
    </w:p>
    <w:p w14:paraId="015E1A2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9658992758499118</w:t>
      </w:r>
    </w:p>
    <w:p w14:paraId="121DCF0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14105662357950655</w:t>
      </w:r>
    </w:p>
    <w:p w14:paraId="1C9C850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9658992758499118, 0.14105662357950655, 0.24333833159372942]</w:t>
      </w:r>
    </w:p>
    <w:p w14:paraId="3BA947E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FD Model2</w:t>
      </w:r>
    </w:p>
    <w:p w14:paraId="683975D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73C9459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FD_01.png', 0.4092291418749174, 0.9337112952464021, 0.569052597644111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7BCEE9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2.png', 0.2350611331152058, 0.9071133347835545, 0.373370433906486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8653A2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5.png', 0.3241191543882127, 0.9159818883112527, 0.4788114272174049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561CA7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6.png', 0.3241191543882127, 0.9159818883112527, 0.4788114272174049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840BC4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7.png', 0.39086221300377383, 0.938189619942787, 0.551826289957423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DDA6BA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0.png', 0.3698752228163993, 0.9492085580100887, 0.532322104170268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C3E96F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2.png', 0.2711402868952103, 0.9759970457902511, 0.424383284934007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689530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3.png', 0.33715495545879437, 0.7317128066621652, 0.4616110757223746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D79DBE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4.png', 0.5674833313607133, 0.9913229889750919, 0.721782128926518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13599C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5.png', 0.2679122664500406, 0.8738355070535001, 0.4100927659019387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5035D0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6.png', 0.4415501905972046, 0.948890383322125, 0.602661828877337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8A5E47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7.png', 0.4910656340587548, 0.9772025297837917, 0.65365522689839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B4861E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8.png', 0.41345417411284147, 0.8531982518871672, 0.556993175629896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C70520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9.png', 0.20011656246688567, 0.9373614190687362, 0.32982008973901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F6AFC11" w14:textId="32E16870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20.png', 0.2582277132814996, 0.9865350089766607, 0.4093160485687363]]</w:t>
      </w:r>
    </w:p>
    <w:p w14:paraId="46550A2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5036339936874216</w:t>
      </w:r>
    </w:p>
    <w:p w14:paraId="4772EB8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9224161684083219</w:t>
      </w:r>
    </w:p>
    <w:p w14:paraId="1EC396A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3534247422845777</w:t>
      </w:r>
    </w:p>
    <w:p w14:paraId="507860D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9224161684083219, 0.3534247422845777, 0.5036339936874216]</w:t>
      </w:r>
    </w:p>
    <w:p w14:paraId="3528B4F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FD Model3</w:t>
      </w:r>
    </w:p>
    <w:p w14:paraId="75B3F1F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5A85999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FD_01.png', 0.2169815418023887, 0.7936586574188754, 0.340792458649982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7E47E4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2.png', 0.15945082086299578, 0.9561532792925571, 0.27332173704414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DFCACE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5.png', 0.27598166234801674, 0.9957301451750641, 0.432178515745138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DE5238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6.png', 0.27598166234801674, 0.9957301451750641, 0.432178515745138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8B4DA1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7.png', 0.3472978303747534, 0.9811682650392328, 0.513009117593621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C6433E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0.png', 0.24745544144061163, 0.8414670215912452, 0.3824433793124654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F10759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2.png', 0.11651265568501407, 0.99209726443769, 0.208534823438489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A2A6CE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3.png', 0.41538013399359164, 0.962336664104535, 0.580286940007560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662175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4.png', 0.37520510483135827, 0.945964669206789, 0.537297749087387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6F67E1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5.png', 0.17633060997858332, 0.9897367246764837, 0.299332423083499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2943A4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6.png', 0.3562221701429576, 0.9784029553850526, 0.522287221145578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EE7182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7.png', 0.3011529933481153, 0.9629629629629629, 0.458817369295673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993B45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8.png', 0.15220772195550747, 0.44433129667345556, 0.226743439567927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FB0C21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9.png', 0.1047478773176226, 0.9943181818181818, 0.1895294974456180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355DF48" w14:textId="127AE506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20.png', 0.228544776119403, 1.0, 0.3720577069096431]]</w:t>
      </w:r>
    </w:p>
    <w:p w14:paraId="6063852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3845873929381246</w:t>
      </w:r>
    </w:p>
    <w:p w14:paraId="64F710C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9222705488638125</w:t>
      </w:r>
    </w:p>
    <w:p w14:paraId="754AF78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24996353350326247</w:t>
      </w:r>
    </w:p>
    <w:p w14:paraId="58061AE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9222705488638125, 0.24996353350326247, 0.3845873929381246]</w:t>
      </w:r>
    </w:p>
    <w:p w14:paraId="7D43FB1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PFD Model4</w:t>
      </w:r>
    </w:p>
    <w:p w14:paraId="3404B15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0D3E8B3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CPFD_01.png', 0.2463652885052249, 0.8982410234045646, 0.386675150356387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69371C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2.png', 0.09553693830921554, 0.8738307591907766, 0.1722424123453007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2C9C10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5.png', 0.2740011305149793, 0.8462183464698977, 0.4139631355443726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A41A32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6.png', 0.2740011305149793, 0.8462183464698977, 0.4139631355443726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3664A8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07.png', 0.2522699169757993, 0.9429914180629342, 0.39805247567205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6A96C8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0.png', 0.15617255853942244, 0.9471212384762567, 0.2681322916161767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23FF81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2.png', 0.07881305044035228, 0.8567208271787297, 0.144347058681780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1B6B1F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3.png', 0.05803265621302512, 0.7911321179383299, 0.1081333084389444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9D3043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4.png', 0.3868913401182278, 0.9247652102899142, 0.545544718077990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62E883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5.png', 0.0660377358490566, 0.18685121107266436, 0.0975861623854395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277A34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6.png', 0.30555037313432837, 0.7372225958305313, 0.432037741566482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CEC81F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7.png', 0.29418120080259297, 0.5744962494484483, 0.3891110479971341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7CAB51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8.png', 0.036997247028805476, 0.08581644815256258, 0.0517038808537813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EF3785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19.png', 0.033589447202012644, 0.15853658536585366, 0.0554339897884755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315417C" w14:textId="36914AE8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CPFD_20.png', 0.03292838874680307, 0.18402154398563733, 0.0558611183864166]]</w:t>
      </w:r>
    </w:p>
    <w:p w14:paraId="517DFFD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26218584181700744</w:t>
      </w:r>
    </w:p>
    <w:p w14:paraId="69CC09F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6569455947557998</w:t>
      </w:r>
    </w:p>
    <w:p w14:paraId="53A6E0B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17275789352632168</w:t>
      </w:r>
    </w:p>
    <w:p w14:paraId="44075E6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recall, precision,f1 value for this model is, [0.6569455947557998, 0.17275789352632168, 0.26218584181700744]</w:t>
      </w:r>
    </w:p>
    <w:p w14:paraId="69BCE59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########################APVD######################</w:t>
      </w:r>
    </w:p>
    <w:p w14:paraId="0EC1963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VD Model1</w:t>
      </w:r>
    </w:p>
    <w:p w14:paraId="33ACC88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2E2103B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VD_01.png', 0.35067839005533236, 0.9725247110068688, 0.515481560874734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441B66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2.png', 0.3872243490366058, 0.65887812423675, 0.4877794657223159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AA259F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3.png', 0.44881722711360983, 0.839142091152815, 0.584834351775100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57BA54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4.png', 0.4917110110519853, 0.9961122379986478, 0.658410676107000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065F30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5.png', 0.4873020769072589, 0.9826616682286785, 0.65151684646576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6E8A3D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6.png', 0.3663845815193465, 0.9017113161903055, 0.521053847473746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748CBF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7.png', 0.33984375, 0.7942506707550786, 0.476011734913056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643910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8.png', 0.29533922427662684, 0.9562513879635799, 0.4512954002253403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36CDC6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9.png', 0.2908431287186185, 0.9961884433602683, 0.45023691717559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F44CB9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0.png', 0.2745490981963928, 0.7501734906315058, 0.401980902127474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197617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2.png', 0.26342123852130916, 0.8075938566552902, 0.397263072949049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B475B9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4.png', 0.3575124910778016, 0.9141711667484863, 0.514007723673046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4AB308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7.png', 0.4153320447328455, 0.9876483410026641, 0.584758003912637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A125A2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8.png', 0.3269565217391304, 0.9993218499932185, 0.49270922776931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9E930E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9.png', 0.3620980815995677, 0.9982030548068284, 0.531422640941463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88ABB6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0.png', 0.3430679531499923, 0.8181978798586572, 0.483433618618627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2A9F64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1.png', 0.5180035650623885, 0.8398284201880076, 0.640777534221772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01F38C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2.png', 0.28375445952407224, 0.9857456140350878, 0.440661201624918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1DD5A0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4.png', 0.3338957495692131, 0.7700432069131061, 0.465812266635143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E7C921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5.png', 0.3785213111320557, 0.8552052785923754, 0.524773359082982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F48603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6.png', 0.4493625334155871, 0.9750653879686138, 0.615205369686441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C587DC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7.png', 0.3263473053892216, 0.9975252236817057, 0.4917991145790505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1745C9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8.png', 0.3069312225906514, 0.8687382802035896, 0.453601801901727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B9FC26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9.png', 0.15446219720096738, 0.9107835531419706, 0.264129903822705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6967369" w14:textId="28107D32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30.png', 0.3564400291074762, 0.9951586874663798, 0.5248812198138714]]</w:t>
      </w:r>
    </w:p>
    <w:p w14:paraId="54D640B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5049535104837155</w:t>
      </w:r>
    </w:p>
    <w:p w14:paraId="3A7E51F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9028449577112191</w:t>
      </w:r>
    </w:p>
    <w:p w14:paraId="1B1BA9F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3563519816275223</w:t>
      </w:r>
    </w:p>
    <w:p w14:paraId="0F53D01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9028449577112191, 0.3563519816275223, 0.5049535104837155]</w:t>
      </w:r>
    </w:p>
    <w:p w14:paraId="1D62725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VD Model2</w:t>
      </w:r>
    </w:p>
    <w:p w14:paraId="64C8929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2BB9AF9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VD_01.png', 0.5629987400251995, 0.8922767632769308, 0.690385693071591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AF8438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2.png', 0.6461628588166374, 0.6180900431490678, 0.631814771658929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F4CF44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3.png', 0.7133728590250329, 0.7412372157680469, 0.727038154061219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F9A0C3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4.png', 0.7238194667523289, 0.9688979039891819, 0.828616963853433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DC5025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5.png', 0.6468390147182186, 0.9243986254295533, 0.76110332492224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E00E13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6.png', 0.7467223650385604, 0.7070155004031897, 0.72632666332807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350902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7.png', 0.5482231135155302, 0.5481793790724415, 0.54820124542172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4A2730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8.png', 0.44951837317160187, 0.6372418387741505, 0.527166731968901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0AD749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9.png', 0.6586854097474318, 0.915383442597957, 0.766103359538872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8CB2F8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0.png', 0.5283018867924528, 0.604441360166551, 0.563812694339448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999490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2.png', 0.501382652909518, 0.7787258248009101, 0.6100102088631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5FC54C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4.png', 0.7130602409638555, 0.45745377188676156, 0.557348469527511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BB1B23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7.png', 0.44478987993138935, 0.7450956648098813, 0.557046873546561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D203AB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8.png', 0.6709629023458811, 0.9363895293638953, 0.78176089319748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44EFBA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9.png', 0.5880735746547097, 0.8769092542677448, 0.70401802618305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FFBAA9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0.png', 0.30982982268237536, 0.6565371024734983, 0.420988692283635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411719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1.png', 0.43326854551344346, 0.6057314958474035, 0.505186513436026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30ADB5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2.png', 0.5635037843824995, 0.8567251461988304, 0.679845131532539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9E4DC5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4.png', 0.4718094026484705, 0.7162746039366299, 0.568890905260081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5215DA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5.png', 0.5622076707202993, 0.7281891495601173, 0.634523456945629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376BBE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6.png', 0.6057347670250897, 0.9330427201394943, 0.734578481193626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73DE54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7.png', 0.5327593448131037, 0.9341328764515515, 0.678533858196688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14ED03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8.png', 0.4812112367748997, 0.8186445218323064, 0.606130242100135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2A9367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9.png', 0.4183320308138886, 0.939100077579519, 0.5788217917672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DABE29F" w14:textId="1795A35F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30.png', 0.6144698301113064, 0.9678590640129102, 0.7517023759650995]]</w:t>
      </w:r>
    </w:p>
    <w:p w14:paraId="4621EA1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6455982208865172</w:t>
      </w:r>
    </w:p>
    <w:p w14:paraId="1E1D753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7803189150315408</w:t>
      </w:r>
    </w:p>
    <w:p w14:paraId="6B261C5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5654415909557489</w:t>
      </w:r>
    </w:p>
    <w:p w14:paraId="301AF8C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7803189150315408, 0.5654415909557489, 0.6455982208865172]</w:t>
      </w:r>
    </w:p>
    <w:p w14:paraId="15C6877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VD Model3</w:t>
      </w:r>
    </w:p>
    <w:p w14:paraId="7C46C6C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611F91E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VD_01.png', 0.44782931748222055, 0.7770232031692134, 0.568188847026332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D4B13A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2.png', 0.728118576219842, 0.6384071042042458, 0.680318091962341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13DC6E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3.png', 0.6221289752650176, 0.627497062279671, 0.62480148877963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76491B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['APVD_04.png', 0.6004390779363337, 0.9765177548682703, 0.743634078148814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7C367E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5.png', 0.6452013237727523, 0.8353158868622786, 0.72805221324078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6CBA54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6.png', 0.64510878876135, 0.7651933701657458, 0.700038591122028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E2721E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7.png', 0.5110022189349113, 0.40268194245540945, 0.450421217341930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9DA34C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8.png', 0.45683199095662, 0.4452844452844453, 0.4509843109142707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B81E2D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9.png', 0.5709814030565273, 0.5069535554972449, 0.537065896426017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37AA13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0.png', 0.4060874291482258, 0.4916873936379107, 0.4448065696637938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A3C497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2.png', 0.36357149505165515, 0.9025275123956947, 0.518337468202460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3EDA9D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4.png', 0.6420349053100631, 0.5133600996815727, 0.57053233147984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C0B134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7.png', 0.5109152972930062, 0.9273777594388282, 0.658852493862732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29506A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8.png', 0.5602519627533321, 0.9750114626318203, 0.711606981074841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C64B83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9.png', 0.6165181631254284, 0.8731556925787272, 0.722730471035474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E7A181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0.png', 0.45796124684077505, 0.5823353293413174, 0.512713431170425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1E3064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1.png', 0.4612145748987854, 0.3505926388022458, 0.398366587876541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21F2EA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2.png', 0.47685998828353837, 0.9261702796104304, 0.629570949095117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035FBD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4.png', 0.5378276296211514, 0.6895218718209563, 0.604300426989494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234B20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5.png', 0.4873724489795918, 0.7468632371392723, 0.58983963764978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6931ED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6.png', 0.592388306674021, 0.8333827453305662, 0.692518188840507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B5B41C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7.png', 0.3960301454198068, 0.7499197431781701, 0.518331260204390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E7439F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8.png', 0.4541817243159525, 0.8956916099773242, 0.602733233615308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1A3219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9.png', 0.45024925224327017, 0.908436886854153, 0.602086114292740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2449A22" w14:textId="2BE0FEFE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30.png', 0.6917667423996537, 0.9818890417239798, 0.8116820558140999]]</w:t>
      </w:r>
    </w:p>
    <w:p w14:paraId="5CD9DC1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6029005174331887</w:t>
      </w:r>
    </w:p>
    <w:p w14:paraId="2CDD8B7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7329119051571797</w:t>
      </w:r>
    </w:p>
    <w:p w14:paraId="4A3B382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5333149193897533</w:t>
      </w:r>
    </w:p>
    <w:p w14:paraId="5CE622A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7329119051571797, 0.5333149193897533, 0.6029005174331887]</w:t>
      </w:r>
    </w:p>
    <w:p w14:paraId="03CC75D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VD Model4</w:t>
      </w:r>
    </w:p>
    <w:p w14:paraId="55D1F87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5 25 25 25</w:t>
      </w:r>
    </w:p>
    <w:p w14:paraId="6EC17DD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VD_01.png', 0.03072145511007597, 0.20304908694923773, 0.05336825893375552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3270BF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2.png', 0.013834536735931213, 0.02654074737441993, 0.01818830270256092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DBE80E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3.png', 0.035354295170753725, 0.0918478800516334, 0.0510559989477590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A35089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4.png', 0.023929676054045255, 0.020622041920216362, 0.0221530753543022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CB59AD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5.png', 0.0540486186178637, 0.29053420805998126, 0.0911419339046626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B16FA1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6.png', 0.5127716624329665, 0.4754054296210017, 0.493382075817451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081550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7.png', 0.11241263903927552, 0.49666538903794555, 0.1833310824804384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D31710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8.png', 0.0383340458964692, 0.5725072174106152, 0.0718566975304199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EB2802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09.png', 0.3019963702359347, 0.8115566397316664, 0.4401894786256582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E1FE87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0.png', 0.20228728054630088, 0.4861593029531961, 0.285697817851859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6B43FB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2.png', 0.29322321870228185, 0.6658134243458476, 0.407141805804973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C18998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4.png', 0.1679094256931552, 0.9554900998199968, 0.2856255326313878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3242F2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7.png', 0.11983951904196262, 0.8581981109227416, 0.2103110262933621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8625FF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8.png', 0.21119473189087487, 0.3238844432388444, 0.2556731464530278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1DC29E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19.png', 0.10099631499931759, 0.14260043640097547, 0.1182455719216602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83405C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0.png', 0.12317601332593003, 0.7019434628975265, 0.2095759458633833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1086D3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1.png', 0.19778481012658228, 0.11125308022268869, 0.1424043461012049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127E14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2.png', 0.15176046906157922, 0.725328947368421, 0.2510035105077753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3EB1D6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4.png', 0.010779456795040951, 0.03972635621699472, 0.01695759418281032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931781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5.png', 0.11133935907970419, 0.0373900293255132, 0.0559806228710068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C05722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6.png', 0.05336986852359285, 0.3133391455972101, 0.0912051155541494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8815B0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7.png', 0.029002384517273886, 0.20788121073672186, 0.050903067401001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311168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8.png', 0.0032273959103227396, 0.02678810608090008, 0.00576074483352436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D8E18F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29.png', 0.00793984962406015, 0.04189294026377036, 0.0133495895675429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3361059" w14:textId="519934DE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VD_30.png', 0.015240037480019843, 0.05527165142549758, 0.02389226672575881]]</w:t>
      </w:r>
    </w:p>
    <w:p w14:paraId="7C1E10B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1539357843544575</w:t>
      </w:r>
    </w:p>
    <w:p w14:paraId="2874AD1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3472675755189425</w:t>
      </w:r>
    </w:p>
    <w:p w14:paraId="1F20955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11689893738445259</w:t>
      </w:r>
    </w:p>
    <w:p w14:paraId="400DB92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3472675755189425, 0.11689893738445259, 0.1539357843544575]</w:t>
      </w:r>
    </w:p>
    <w:p w14:paraId="69847D0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########################APFD######################</w:t>
      </w:r>
    </w:p>
    <w:p w14:paraId="1ABE804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FD Model1</w:t>
      </w:r>
    </w:p>
    <w:p w14:paraId="194B860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48F1E15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FD_01.png', 0.4294315992292871, 0.6047273245051972, 0.502222658626091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B6DD83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2.png', 0.27626160282389856, 0.8507953102830259, 0.417089986069845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13ACA8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3.png', 0.32743844079004614, 0.8396854689882051, 0.471150146811395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860952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5.png', 0.022084153196479616, 0.7999290528556225, 0.0429816835532899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2F7230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6.png', 0.5305548298936961, 0.7803127722238354, 0.631640769002660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65E644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7.png', 0.22609336609336608, 0.9608222066057625, 0.366050512615221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87184F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8.png', 0.4049178950905044, 0.8878553994326802, 0.556181878146884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82DA25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0.png', 0.3607125415688007, 0.9233276539002889, 0.518762365717777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7328DA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1.png', 0.5654232236005786, 0.765718167408861, 0.650501648450018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E7D1CB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2.png', 0.2581662598392803, 0.7347956131605184, 0.382088054645780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480FBF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 xml:space="preserve"> ['APFD_13.png', 0.2806136210384356, 0.6270877619192226, 0.387725238464795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D9EFBC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6.png', 0.5052433108065165, 0.8324289225917165, 0.62882241906583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0072C5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8.png', 0.22084009846540617, 0.7791153009427121, 0.3441351481834824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7E5DBC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9.png', 0.22084009846540617, 0.7791153009427121, 0.3441351481834824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1624FEE" w14:textId="6E3BD1A0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20.png', 0.16841780769131964, 0.87248322147651, 0.28233560596247953]]</w:t>
      </w:r>
    </w:p>
    <w:p w14:paraId="33A1219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4350548842332696</w:t>
      </w:r>
    </w:p>
    <w:p w14:paraId="4791BC2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8025466318157914</w:t>
      </w:r>
    </w:p>
    <w:p w14:paraId="3CEBE88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3198025899062015</w:t>
      </w:r>
    </w:p>
    <w:p w14:paraId="4144D97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8025466318157914, 0.3198025899062015, 0.4350548842332696]</w:t>
      </w:r>
    </w:p>
    <w:p w14:paraId="095864B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FD Model2</w:t>
      </w:r>
    </w:p>
    <w:p w14:paraId="1F1C347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2A735E8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FD_01.png', 0.5787934396146347, 0.5466324932365086, 0.56225343975138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E23B7A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2.png', 0.5962464557360817, 0.6906877753715182, 0.640001840235570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9C98A9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3.png', 0.8067960555241505, 0.772927866484795, 0.789498905722209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C31905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5.png', 0.5900401227283455, 0.5739623980134799, 0.581890223999684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95C29D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6.png', 0.675288955829868, 0.5981250259260795, 0.634369074001175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76650C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7.png', 0.4834093992845689, 0.8476809557273366, 0.615701165664979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66DFA9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8.png', 0.6856542301629007, 0.6370472986344746, 0.660457655204674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C1E441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0.png', 0.6116941529235382, 0.3250611156381954, 0.424524932929336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632D6B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1.png', 0.44560981201283817, 0.49626386897124314, 0.4695747504697010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0546D7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2.png', 0.3823579304495335, 0.3797357926221336, 0.381042350537659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BC6B9A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3.png', 0.4676840964056376, 0.4828423929547525, 0.475142378004282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02A1ED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6.png', 0.7070315937692511, 0.5983952506841056, 0.648193117205734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9D4B767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8.png', 0.41920779629047467, 0.7875271936185642, 0.547158310840966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E2D64E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9.png', 0.41920779629047467, 0.7875271936185642, 0.547158310840966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8169D38" w14:textId="408CA1F1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20.png', 0.4814780080652724, 0.7087248322147651, 0.573407168816488]]</w:t>
      </w:r>
    </w:p>
    <w:p w14:paraId="369A1FD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5700249082816543</w:t>
      </w:r>
    </w:p>
    <w:p w14:paraId="51C48BA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6155427635811009</w:t>
      </w:r>
    </w:p>
    <w:p w14:paraId="7C2DFB2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5566999896725047</w:t>
      </w:r>
    </w:p>
    <w:p w14:paraId="0B09DD1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6155427635811009, 0.5566999896725047, 0.5700249082816543]</w:t>
      </w:r>
    </w:p>
    <w:p w14:paraId="1472A86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FD Model3</w:t>
      </w:r>
    </w:p>
    <w:p w14:paraId="0DB4098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061F241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FD_01.png', 0.8339510748702743, 0.10212558025897875, 0.181967442435504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DFCD4D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2.png', 0.5731457258007495, 0.7027270388474401, 0.631356056622286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5A4FD4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3.png', 0.6997250789125343, 0.6779544831368248, 0.688667767570504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0DC978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5.png', 0.3482905982905983, 0.591632292280495, 0.43846142510948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861245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6.png', 0.5528283998735911, 0.4901710311546377, 0.519617669494725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00C3AC0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7.png', 0.3898572555770748, 0.9503610108303249, 0.552902679774607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698C92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8.png', 0.5628452190990548, 0.7226606538895152, 0.632818725482908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DE2950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0.png', 0.7966759002770083, 0.15438284916909806, 0.258644579886892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2E1DCDF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1.png', 0.802987012987013, 0.6316877746187646, 0.70711088486893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D606931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2.png', 0.6375647668393782, 0.34454314720812185, 0.4473410063677124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32FC35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3.png', 0.22029054536794476, 0.12199758078451702, 0.157030942946706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28D5A8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6.png', 0.6583900390907774, 0.521797824188041, 0.58218949805194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2A3CA0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8.png', 0.3724137931034483, 0.5314200890648194, 0.437930409568684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FF45FE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9.png', 0.3724137931034483, 0.5314200890648194, 0.4379304095686843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4EDD84A3" w14:textId="408A97F5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20.png', 0.639760310186817, 0.38694992412746587, 0.4822299324831208]]</w:t>
      </w:r>
    </w:p>
    <w:p w14:paraId="233634D6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47707996201551317</w:t>
      </w:r>
    </w:p>
    <w:p w14:paraId="7195C47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4974554245749242</w:t>
      </w:r>
    </w:p>
    <w:p w14:paraId="199FEBF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5640759675586475</w:t>
      </w:r>
    </w:p>
    <w:p w14:paraId="272B5232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4974554245749242, 0.5640759675586475, 0.47707996201551317]</w:t>
      </w:r>
    </w:p>
    <w:p w14:paraId="43FD133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FD Model4</w:t>
      </w:r>
    </w:p>
    <w:p w14:paraId="5ED80B8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 15 15 15</w:t>
      </w:r>
    </w:p>
    <w:p w14:paraId="10C7ECDB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['APFD_01.png', 0.2047320589157004, 0.6873131140538231, 0.3154885721573391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7643E1E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2.png', 0.03571428571428571, 0.00403255918153984, 0.00724686304770851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E3E5830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3.png', 0.24887670883655716, 0.9094118591029448, 0.3908031845174822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56F2A33A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5.png', 0.060585825407424784, 0.7520397304008514, 0.11213761979265766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7BCA04D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6.png', 0.3457946924237076, 0.32011448956734556, 0.332459423759078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5BD223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7.png', 0.282888780555749, 0.4762825017568517, 0.3549527735338069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13E78C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08.png', 0.23142549953223396, 0.814433669767135, 0.3604323113368977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3BE482A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0.png', 0.23860720830788026, 0.6233054300318542, 0.34510497228472353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BC139C5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1.png', 0.03485652069157972, 0.6762019775077365, 0.06629566563193971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11BDEDF9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2.png', 0.04858256675163717, 0.8494516450648056, 0.09190861707857555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21F4BE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3.png', 0.03540715574901794, 0.8758983702803927, 0.06806294734534062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B96C85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6.png', 0.4049782773326956, 0.7140670655349938, 0.5168363408033347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76187C64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8.png', 0.2674207230862452, 0.2600435097897027, 0.2636805268963230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6D64D08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19.png', 0.2674207230862452, 0.2600435097897027, 0.26368052689632304</w:t>
      </w:r>
      <w:r>
        <w:rPr>
          <w:rFonts w:ascii="Lucida Console" w:hAnsi="Lucida Console" w:cs="Lucida Console"/>
          <w:sz w:val="18"/>
          <w:szCs w:val="18"/>
        </w:rPr>
        <w:t xml:space="preserve">], </w:t>
      </w:r>
    </w:p>
    <w:p w14:paraId="213E8033" w14:textId="24690EAD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['APFD_20.png', 0.38016334223339093, 0.6630872483221476, 0.4832615802886915]]</w:t>
      </w:r>
    </w:p>
    <w:p w14:paraId="75C8F5AC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1_value_ave is:  0.2648234616913481</w:t>
      </w:r>
    </w:p>
    <w:p w14:paraId="3985BCD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lastRenderedPageBreak/>
        <w:t>recall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5923817786767884</w:t>
      </w:r>
    </w:p>
    <w:p w14:paraId="5AA9AF83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recision_value_av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s:  0.20583029124162336</w:t>
      </w:r>
    </w:p>
    <w:p w14:paraId="3ABF0BA8" w14:textId="77777777" w:rsidR="0049419D" w:rsidRDefault="0049419D" w:rsidP="0049419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recall, precision,f1 value for this model is, [0.5923817786767884, 0.20583029124162336, 0.2648234616913481]</w:t>
      </w:r>
    </w:p>
    <w:p w14:paraId="7C62D50C" w14:textId="0C2C3CAF" w:rsidR="004F3135" w:rsidRPr="0049419D" w:rsidRDefault="004F3135" w:rsidP="0049419D"/>
    <w:sectPr w:rsidR="004F3135" w:rsidRPr="0049419D" w:rsidSect="009860C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MDQ3NDU0Nbe0NDRS0lEKTi0uzszPAykwrAUAfXKLQCwAAAA="/>
  </w:docVars>
  <w:rsids>
    <w:rsidRoot w:val="004F3135"/>
    <w:rsid w:val="00470778"/>
    <w:rsid w:val="0049419D"/>
    <w:rsid w:val="004F3135"/>
    <w:rsid w:val="008B7DBC"/>
    <w:rsid w:val="009A0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DC29"/>
  <w15:chartTrackingRefBased/>
  <w15:docId w15:val="{777C95BC-ADE7-4D27-B6C4-39F2A930A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425</Words>
  <Characters>25223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哲宁</dc:creator>
  <cp:keywords/>
  <dc:description/>
  <cp:lastModifiedBy>哲宁</cp:lastModifiedBy>
  <cp:revision>1</cp:revision>
  <dcterms:created xsi:type="dcterms:W3CDTF">2021-07-28T21:35:00Z</dcterms:created>
  <dcterms:modified xsi:type="dcterms:W3CDTF">2021-07-28T23:20:00Z</dcterms:modified>
</cp:coreProperties>
</file>